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5EF6F" w14:textId="77F991D6" w:rsidR="008B3D73" w:rsidRPr="008F1FA5" w:rsidRDefault="008B3D73" w:rsidP="008F1FA5">
      <w:pPr>
        <w:jc w:val="center"/>
        <w:rPr>
          <w:b/>
          <w:bCs/>
          <w:i/>
          <w:iCs/>
          <w:sz w:val="18"/>
          <w:szCs w:val="18"/>
        </w:rPr>
      </w:pPr>
      <w:r w:rsidRPr="008F1FA5">
        <w:rPr>
          <w:b/>
          <w:bCs/>
          <w:i/>
          <w:iCs/>
          <w:sz w:val="18"/>
          <w:szCs w:val="18"/>
        </w:rPr>
        <w:t>Freedom of Information Act Request to the Stark County Clerk’s Office</w:t>
      </w:r>
    </w:p>
    <w:p w14:paraId="756A5086" w14:textId="0C45F625" w:rsidR="008B3D73" w:rsidRPr="008F1FA5" w:rsidRDefault="008B3D73" w:rsidP="008B3D73">
      <w:pPr>
        <w:rPr>
          <w:i/>
          <w:iCs/>
          <w:sz w:val="18"/>
          <w:szCs w:val="18"/>
        </w:rPr>
      </w:pPr>
      <w:r w:rsidRPr="008F1FA5">
        <w:rPr>
          <w:i/>
          <w:iCs/>
          <w:sz w:val="18"/>
          <w:szCs w:val="18"/>
        </w:rPr>
        <w:t xml:space="preserve">**Note to Requester: This form is designed to provide you with helpful guidance on how to submit a FOIA request to the Stark County Clerk’s Office. You do not need to use this form. You may submit a FOIA request in any written format that you choose. You should retain a copy of your FOIA request for your </w:t>
      </w:r>
      <w:r w:rsidR="008F1FA5" w:rsidRPr="008F1FA5">
        <w:rPr>
          <w:i/>
          <w:iCs/>
          <w:sz w:val="18"/>
          <w:szCs w:val="18"/>
        </w:rPr>
        <w:t>files. *</w:t>
      </w:r>
      <w:r w:rsidRPr="008F1FA5">
        <w:rPr>
          <w:i/>
          <w:iCs/>
          <w:sz w:val="18"/>
          <w:szCs w:val="18"/>
        </w:rPr>
        <w:t>*</w:t>
      </w:r>
    </w:p>
    <w:p w14:paraId="0AA018F9" w14:textId="23B159F1" w:rsidR="008B3D73" w:rsidRPr="008F1FA5" w:rsidRDefault="008B3D73" w:rsidP="008B3D73">
      <w:pPr>
        <w:rPr>
          <w:sz w:val="20"/>
          <w:szCs w:val="20"/>
        </w:rPr>
      </w:pPr>
      <w:r w:rsidRPr="008F1FA5">
        <w:rPr>
          <w:sz w:val="20"/>
          <w:szCs w:val="20"/>
        </w:rPr>
        <w:t xml:space="preserve">Request Submitted to: </w:t>
      </w:r>
    </w:p>
    <w:p w14:paraId="2CD345D0" w14:textId="77777777" w:rsidR="008B3D73" w:rsidRPr="008F1FA5" w:rsidRDefault="008B3D73" w:rsidP="008B3D73">
      <w:pPr>
        <w:spacing w:after="0"/>
        <w:rPr>
          <w:sz w:val="20"/>
          <w:szCs w:val="20"/>
        </w:rPr>
      </w:pPr>
      <w:r w:rsidRPr="008F1FA5">
        <w:rPr>
          <w:sz w:val="20"/>
          <w:szCs w:val="20"/>
        </w:rPr>
        <w:t>Stark County Clerk’s Office</w:t>
      </w:r>
    </w:p>
    <w:p w14:paraId="3AEAB856" w14:textId="402A1ABF" w:rsidR="008B3D73" w:rsidRPr="008F1FA5" w:rsidRDefault="008B3D73" w:rsidP="008B3D73">
      <w:pPr>
        <w:spacing w:after="0"/>
        <w:rPr>
          <w:sz w:val="20"/>
          <w:szCs w:val="20"/>
        </w:rPr>
      </w:pPr>
      <w:r w:rsidRPr="008F1FA5">
        <w:rPr>
          <w:sz w:val="20"/>
          <w:szCs w:val="20"/>
        </w:rPr>
        <w:t xml:space="preserve">Freedom of Information Officer </w:t>
      </w:r>
    </w:p>
    <w:p w14:paraId="19FEB3C7" w14:textId="77DCB444" w:rsidR="008B3D73" w:rsidRPr="008F1FA5" w:rsidRDefault="008B3D73" w:rsidP="008B3D73">
      <w:pPr>
        <w:spacing w:after="0"/>
        <w:rPr>
          <w:sz w:val="20"/>
          <w:szCs w:val="20"/>
        </w:rPr>
      </w:pPr>
      <w:r w:rsidRPr="008F1FA5">
        <w:rPr>
          <w:sz w:val="20"/>
          <w:szCs w:val="20"/>
        </w:rPr>
        <w:t>130 W. Main Street PO Box 97</w:t>
      </w:r>
    </w:p>
    <w:p w14:paraId="68FC96A0" w14:textId="392837E5" w:rsidR="008B3D73" w:rsidRPr="008F1FA5" w:rsidRDefault="008B3D73" w:rsidP="008B3D73">
      <w:pPr>
        <w:spacing w:after="0"/>
        <w:rPr>
          <w:sz w:val="20"/>
          <w:szCs w:val="20"/>
        </w:rPr>
      </w:pPr>
      <w:r w:rsidRPr="008F1FA5">
        <w:rPr>
          <w:sz w:val="20"/>
          <w:szCs w:val="20"/>
        </w:rPr>
        <w:t>Toulon, IL 61483</w:t>
      </w:r>
    </w:p>
    <w:p w14:paraId="5B439589" w14:textId="2F865BD8" w:rsidR="008B3D73" w:rsidRPr="008F1FA5" w:rsidRDefault="008B3D73" w:rsidP="008B3D73">
      <w:pPr>
        <w:spacing w:after="0"/>
        <w:rPr>
          <w:sz w:val="20"/>
          <w:szCs w:val="20"/>
        </w:rPr>
      </w:pPr>
      <w:r w:rsidRPr="008F1FA5">
        <w:rPr>
          <w:sz w:val="20"/>
          <w:szCs w:val="20"/>
        </w:rPr>
        <w:t>Phone: (309) 286-5911</w:t>
      </w:r>
    </w:p>
    <w:p w14:paraId="4ACC841B" w14:textId="304550A7" w:rsidR="008B3D73" w:rsidRPr="008F1FA5" w:rsidRDefault="008B3D73" w:rsidP="008B3D73">
      <w:pPr>
        <w:spacing w:after="0"/>
        <w:rPr>
          <w:sz w:val="20"/>
          <w:szCs w:val="20"/>
        </w:rPr>
      </w:pPr>
      <w:r w:rsidRPr="008F1FA5">
        <w:rPr>
          <w:sz w:val="20"/>
          <w:szCs w:val="20"/>
        </w:rPr>
        <w:t>Fax: (309) 286-4039</w:t>
      </w:r>
    </w:p>
    <w:p w14:paraId="43769A6E" w14:textId="5168586B" w:rsidR="00440C57" w:rsidRDefault="0011179D" w:rsidP="008B3D73">
      <w:pPr>
        <w:rPr>
          <w:sz w:val="20"/>
          <w:szCs w:val="20"/>
        </w:rPr>
      </w:pPr>
      <w:r>
        <w:rPr>
          <w:sz w:val="20"/>
          <w:szCs w:val="20"/>
        </w:rPr>
        <w:t>clerk@starkco.illinois.gov</w:t>
      </w:r>
    </w:p>
    <w:p w14:paraId="22F4E9C2" w14:textId="2997E69B" w:rsidR="008B3D73" w:rsidRPr="008F1FA5" w:rsidRDefault="008B3D73" w:rsidP="008B3D73">
      <w:pPr>
        <w:rPr>
          <w:sz w:val="20"/>
          <w:szCs w:val="20"/>
        </w:rPr>
      </w:pPr>
      <w:r w:rsidRPr="008F1FA5">
        <w:rPr>
          <w:sz w:val="20"/>
          <w:szCs w:val="20"/>
        </w:rPr>
        <w:t>Date Requested: ______________________</w:t>
      </w:r>
    </w:p>
    <w:p w14:paraId="28B88B2C" w14:textId="2C7552B7" w:rsidR="008B3D73" w:rsidRPr="008F1FA5" w:rsidRDefault="008B3D73" w:rsidP="008B3D73">
      <w:pPr>
        <w:rPr>
          <w:sz w:val="20"/>
          <w:szCs w:val="20"/>
        </w:rPr>
      </w:pPr>
      <w:r w:rsidRPr="008F1FA5">
        <w:rPr>
          <w:sz w:val="20"/>
          <w:szCs w:val="20"/>
        </w:rPr>
        <w:t>Request Submitted by</w:t>
      </w:r>
      <w:r w:rsidR="00440C57">
        <w:rPr>
          <w:sz w:val="20"/>
          <w:szCs w:val="20"/>
        </w:rPr>
        <w:t>:</w:t>
      </w:r>
      <w:r w:rsidRPr="008F1FA5">
        <w:rPr>
          <w:sz w:val="20"/>
          <w:szCs w:val="20"/>
        </w:rPr>
        <w:t xml:space="preserve"> </w:t>
      </w:r>
    </w:p>
    <w:p w14:paraId="4ABFECB4" w14:textId="721E8A61" w:rsidR="008B3D73" w:rsidRPr="008F1FA5" w:rsidRDefault="008B3D73" w:rsidP="002A1EFF">
      <w:pPr>
        <w:spacing w:after="0"/>
        <w:rPr>
          <w:sz w:val="20"/>
          <w:szCs w:val="20"/>
        </w:rPr>
      </w:pPr>
      <w:r w:rsidRPr="008F1FA5">
        <w:rPr>
          <w:sz w:val="20"/>
          <w:szCs w:val="20"/>
        </w:rPr>
        <w:t>Name of Requester: ______________________________</w:t>
      </w:r>
      <w:r w:rsidR="002A1EFF" w:rsidRPr="008F1FA5">
        <w:rPr>
          <w:sz w:val="20"/>
          <w:szCs w:val="20"/>
        </w:rPr>
        <w:t>__________________</w:t>
      </w:r>
      <w:r w:rsidRPr="008F1FA5">
        <w:rPr>
          <w:sz w:val="20"/>
          <w:szCs w:val="20"/>
        </w:rPr>
        <w:t>________________</w:t>
      </w:r>
    </w:p>
    <w:p w14:paraId="3FE88770" w14:textId="5DD32214" w:rsidR="008B3D73" w:rsidRPr="008F1FA5" w:rsidRDefault="008B3D73" w:rsidP="002A1EFF">
      <w:pPr>
        <w:spacing w:after="0"/>
        <w:rPr>
          <w:sz w:val="20"/>
          <w:szCs w:val="20"/>
        </w:rPr>
      </w:pPr>
      <w:r w:rsidRPr="008F1FA5">
        <w:rPr>
          <w:sz w:val="20"/>
          <w:szCs w:val="20"/>
        </w:rPr>
        <w:t>Street Address: _____________________________________</w:t>
      </w:r>
      <w:r w:rsidR="002A1EFF" w:rsidRPr="008F1FA5">
        <w:rPr>
          <w:sz w:val="20"/>
          <w:szCs w:val="20"/>
        </w:rPr>
        <w:t>_______________</w:t>
      </w:r>
      <w:r w:rsidRPr="008F1FA5">
        <w:rPr>
          <w:sz w:val="20"/>
          <w:szCs w:val="20"/>
        </w:rPr>
        <w:t>____</w:t>
      </w:r>
      <w:r w:rsidR="002A1EFF" w:rsidRPr="008F1FA5">
        <w:rPr>
          <w:sz w:val="20"/>
          <w:szCs w:val="20"/>
        </w:rPr>
        <w:t>___</w:t>
      </w:r>
      <w:r w:rsidRPr="008F1FA5">
        <w:rPr>
          <w:sz w:val="20"/>
          <w:szCs w:val="20"/>
        </w:rPr>
        <w:t>_________</w:t>
      </w:r>
    </w:p>
    <w:p w14:paraId="56A0A98E" w14:textId="14AB8A2E" w:rsidR="008B3D73" w:rsidRPr="008F1FA5" w:rsidRDefault="008B3D73" w:rsidP="002A1EFF">
      <w:pPr>
        <w:spacing w:after="0"/>
        <w:rPr>
          <w:sz w:val="20"/>
          <w:szCs w:val="20"/>
        </w:rPr>
      </w:pPr>
      <w:r w:rsidRPr="008F1FA5">
        <w:rPr>
          <w:sz w:val="20"/>
          <w:szCs w:val="20"/>
        </w:rPr>
        <w:t>City/State/Zip: _______________________________________</w:t>
      </w:r>
      <w:r w:rsidR="002A1EFF" w:rsidRPr="008F1FA5">
        <w:rPr>
          <w:sz w:val="20"/>
          <w:szCs w:val="20"/>
        </w:rPr>
        <w:t>__________________</w:t>
      </w:r>
      <w:r w:rsidRPr="008F1FA5">
        <w:rPr>
          <w:sz w:val="20"/>
          <w:szCs w:val="20"/>
        </w:rPr>
        <w:t>____________</w:t>
      </w:r>
    </w:p>
    <w:p w14:paraId="6C958C91" w14:textId="204C5926" w:rsidR="008B3D73" w:rsidRPr="008F1FA5" w:rsidRDefault="008B3D73" w:rsidP="002A1EFF">
      <w:pPr>
        <w:spacing w:after="0"/>
        <w:rPr>
          <w:sz w:val="20"/>
          <w:szCs w:val="20"/>
        </w:rPr>
      </w:pPr>
      <w:r w:rsidRPr="008F1FA5">
        <w:rPr>
          <w:sz w:val="20"/>
          <w:szCs w:val="20"/>
        </w:rPr>
        <w:t>Telephone (Optional</w:t>
      </w:r>
      <w:r w:rsidR="00440C57" w:rsidRPr="008F1FA5">
        <w:rPr>
          <w:sz w:val="20"/>
          <w:szCs w:val="20"/>
        </w:rPr>
        <w:t>): _</w:t>
      </w:r>
      <w:r w:rsidRPr="008F1FA5">
        <w:rPr>
          <w:sz w:val="20"/>
          <w:szCs w:val="20"/>
        </w:rPr>
        <w:t>______________________ E-Mail (Optional): _____________________</w:t>
      </w:r>
    </w:p>
    <w:p w14:paraId="394B5660" w14:textId="77777777" w:rsidR="008F1FA5" w:rsidRDefault="008F1FA5" w:rsidP="008B3D73">
      <w:pPr>
        <w:rPr>
          <w:sz w:val="20"/>
          <w:szCs w:val="20"/>
        </w:rPr>
      </w:pPr>
    </w:p>
    <w:p w14:paraId="3C66B45B" w14:textId="4B4F3905" w:rsidR="008B3D73" w:rsidRPr="008F1FA5" w:rsidRDefault="008B3D73" w:rsidP="008B3D73">
      <w:pPr>
        <w:rPr>
          <w:sz w:val="20"/>
          <w:szCs w:val="20"/>
        </w:rPr>
      </w:pPr>
      <w:r w:rsidRPr="008F1FA5">
        <w:rPr>
          <w:sz w:val="20"/>
          <w:szCs w:val="20"/>
        </w:rPr>
        <w:t xml:space="preserve">Records Requested: </w:t>
      </w:r>
      <w:r w:rsidRPr="008F1FA5">
        <w:rPr>
          <w:i/>
          <w:iCs/>
          <w:sz w:val="20"/>
          <w:szCs w:val="20"/>
        </w:rPr>
        <w:t>Provide as much specific detail as possible to help identify the information that you are seeking. Additional pages may be attached, if necessary.</w:t>
      </w:r>
      <w:r w:rsidRPr="008F1FA5">
        <w:rPr>
          <w:sz w:val="20"/>
          <w:szCs w:val="20"/>
        </w:rPr>
        <w:t xml:space="preserve"> </w:t>
      </w:r>
    </w:p>
    <w:p w14:paraId="50FFA9F0" w14:textId="041BD375" w:rsidR="008B3D73" w:rsidRPr="008F1FA5" w:rsidRDefault="008B3D73" w:rsidP="008B3D73">
      <w:pPr>
        <w:rPr>
          <w:sz w:val="18"/>
          <w:szCs w:val="18"/>
        </w:rPr>
      </w:pPr>
      <w:r w:rsidRPr="008F1FA5">
        <w:rPr>
          <w:sz w:val="18"/>
          <w:szCs w:val="18"/>
        </w:rPr>
        <w:t>_____________________________________________________________________________</w:t>
      </w:r>
      <w:r w:rsidR="008F1FA5">
        <w:rPr>
          <w:sz w:val="18"/>
          <w:szCs w:val="18"/>
        </w:rPr>
        <w:t>_______</w:t>
      </w:r>
      <w:r w:rsidRPr="008F1FA5">
        <w:rPr>
          <w:sz w:val="18"/>
          <w:szCs w:val="18"/>
        </w:rPr>
        <w:t>________</w:t>
      </w:r>
    </w:p>
    <w:p w14:paraId="47DFBEAC" w14:textId="104EAE31" w:rsidR="008B3D73" w:rsidRPr="008F1FA5" w:rsidRDefault="008B3D73">
      <w:pPr>
        <w:rPr>
          <w:sz w:val="18"/>
          <w:szCs w:val="18"/>
        </w:rPr>
      </w:pPr>
      <w:r w:rsidRPr="008F1FA5">
        <w:rPr>
          <w:sz w:val="18"/>
          <w:szCs w:val="18"/>
        </w:rPr>
        <w:t>__________________________________________________________________________</w:t>
      </w:r>
      <w:r w:rsidR="008F1FA5">
        <w:rPr>
          <w:sz w:val="18"/>
          <w:szCs w:val="18"/>
        </w:rPr>
        <w:t>_______</w:t>
      </w:r>
      <w:r w:rsidRPr="008F1FA5">
        <w:rPr>
          <w:sz w:val="18"/>
          <w:szCs w:val="18"/>
        </w:rPr>
        <w:t>___________</w:t>
      </w:r>
    </w:p>
    <w:p w14:paraId="5E9DFE39" w14:textId="2CAF4FFF" w:rsidR="008B3D73" w:rsidRPr="008F1FA5" w:rsidRDefault="008B3D73">
      <w:pPr>
        <w:rPr>
          <w:sz w:val="18"/>
          <w:szCs w:val="18"/>
        </w:rPr>
      </w:pPr>
      <w:r w:rsidRPr="008F1FA5">
        <w:rPr>
          <w:sz w:val="18"/>
          <w:szCs w:val="18"/>
        </w:rPr>
        <w:t>_________________________________________________________________________</w:t>
      </w:r>
      <w:r w:rsidR="008F1FA5">
        <w:rPr>
          <w:sz w:val="18"/>
          <w:szCs w:val="18"/>
        </w:rPr>
        <w:t>_______</w:t>
      </w:r>
      <w:r w:rsidRPr="008F1FA5">
        <w:rPr>
          <w:sz w:val="18"/>
          <w:szCs w:val="18"/>
        </w:rPr>
        <w:t>____________</w:t>
      </w:r>
    </w:p>
    <w:p w14:paraId="6E58E23E" w14:textId="0F6E69EB" w:rsidR="008B3D73" w:rsidRPr="008F1FA5" w:rsidRDefault="008B3D73" w:rsidP="008B3D73">
      <w:pPr>
        <w:rPr>
          <w:sz w:val="20"/>
          <w:szCs w:val="20"/>
        </w:rPr>
      </w:pPr>
      <w:r w:rsidRPr="008F1FA5">
        <w:rPr>
          <w:sz w:val="18"/>
          <w:szCs w:val="18"/>
        </w:rPr>
        <w:t>_________________________________________________________________________</w:t>
      </w:r>
      <w:r w:rsidR="008F1FA5">
        <w:rPr>
          <w:sz w:val="18"/>
          <w:szCs w:val="18"/>
        </w:rPr>
        <w:t>_______</w:t>
      </w:r>
      <w:r w:rsidRPr="008F1FA5">
        <w:rPr>
          <w:sz w:val="18"/>
          <w:szCs w:val="18"/>
        </w:rPr>
        <w:t>____________</w:t>
      </w:r>
    </w:p>
    <w:p w14:paraId="62EC458E" w14:textId="555F4C61" w:rsidR="008B3D73" w:rsidRPr="008F1FA5" w:rsidRDefault="008B3D73" w:rsidP="008B3D73">
      <w:pPr>
        <w:rPr>
          <w:sz w:val="20"/>
          <w:szCs w:val="20"/>
        </w:rPr>
      </w:pPr>
      <w:r w:rsidRPr="008F1FA5">
        <w:rPr>
          <w:sz w:val="20"/>
          <w:szCs w:val="20"/>
        </w:rPr>
        <w:t>Do you want to receive copies of the documents? YES___________ NO _______________</w:t>
      </w:r>
    </w:p>
    <w:p w14:paraId="1D353B1E" w14:textId="77777777" w:rsidR="008B3D73" w:rsidRPr="008F1FA5" w:rsidRDefault="008B3D73" w:rsidP="008B3D73">
      <w:pPr>
        <w:rPr>
          <w:sz w:val="20"/>
          <w:szCs w:val="20"/>
        </w:rPr>
      </w:pPr>
      <w:r w:rsidRPr="008F1FA5">
        <w:rPr>
          <w:sz w:val="20"/>
          <w:szCs w:val="20"/>
        </w:rPr>
        <w:t xml:space="preserve">If you would like to receive copies of the documents: </w:t>
      </w:r>
    </w:p>
    <w:p w14:paraId="1E29C245" w14:textId="5C3C8BDE" w:rsidR="008B3D73" w:rsidRPr="008F1FA5" w:rsidRDefault="008B3D73" w:rsidP="008B3D73">
      <w:pPr>
        <w:rPr>
          <w:sz w:val="20"/>
          <w:szCs w:val="20"/>
        </w:rPr>
      </w:pPr>
      <w:r w:rsidRPr="008F1FA5">
        <w:rPr>
          <w:sz w:val="20"/>
          <w:szCs w:val="20"/>
        </w:rPr>
        <w:t xml:space="preserve"> Do you want paper copies or electronic copies? ___________Paper ______________Electronic </w:t>
      </w:r>
    </w:p>
    <w:p w14:paraId="430E98C6" w14:textId="77777777" w:rsidR="008B3D73" w:rsidRPr="008F1FA5" w:rsidRDefault="008B3D73" w:rsidP="008B3D73">
      <w:pPr>
        <w:rPr>
          <w:sz w:val="20"/>
          <w:szCs w:val="20"/>
        </w:rPr>
      </w:pPr>
      <w:r w:rsidRPr="008F1FA5">
        <w:rPr>
          <w:sz w:val="20"/>
          <w:szCs w:val="20"/>
        </w:rPr>
        <w:t xml:space="preserve"> If you want electronic copies, please indicate the format in which you would like to receive them: </w:t>
      </w:r>
    </w:p>
    <w:p w14:paraId="2207B741" w14:textId="3B946516" w:rsidR="008B3D73" w:rsidRPr="008F1FA5" w:rsidRDefault="008B3D73" w:rsidP="008B3D73">
      <w:pPr>
        <w:rPr>
          <w:sz w:val="20"/>
          <w:szCs w:val="20"/>
        </w:rPr>
      </w:pPr>
      <w:r w:rsidRPr="008F1FA5">
        <w:rPr>
          <w:sz w:val="20"/>
          <w:szCs w:val="20"/>
        </w:rPr>
        <w:t xml:space="preserve"> </w:t>
      </w:r>
      <w:r w:rsidR="002A1EFF" w:rsidRPr="008F1FA5">
        <w:rPr>
          <w:sz w:val="20"/>
          <w:szCs w:val="20"/>
        </w:rPr>
        <w:t xml:space="preserve">_________________________________________________________________________________   </w:t>
      </w:r>
      <w:r w:rsidR="002A1EFF" w:rsidRPr="008F1FA5">
        <w:rPr>
          <w:i/>
          <w:iCs/>
          <w:sz w:val="20"/>
          <w:szCs w:val="20"/>
        </w:rPr>
        <w:t>The Stark</w:t>
      </w:r>
      <w:r w:rsidRPr="008F1FA5">
        <w:rPr>
          <w:i/>
          <w:iCs/>
          <w:sz w:val="20"/>
          <w:szCs w:val="20"/>
        </w:rPr>
        <w:t xml:space="preserve"> County Clerk’s Office will provide documents in the electronic format requested, if feasible.</w:t>
      </w:r>
    </w:p>
    <w:p w14:paraId="1D0DEB7E" w14:textId="10D1832C" w:rsidR="008B3D73" w:rsidRPr="008F1FA5" w:rsidRDefault="008B3D73" w:rsidP="008B3D73">
      <w:pPr>
        <w:rPr>
          <w:sz w:val="20"/>
          <w:szCs w:val="20"/>
        </w:rPr>
      </w:pPr>
      <w:r w:rsidRPr="008F1FA5">
        <w:rPr>
          <w:sz w:val="20"/>
          <w:szCs w:val="20"/>
        </w:rPr>
        <w:t xml:space="preserve">Is this request for a commercial purpose? </w:t>
      </w:r>
      <w:r w:rsidR="002A1EFF" w:rsidRPr="008F1FA5">
        <w:rPr>
          <w:sz w:val="20"/>
          <w:szCs w:val="20"/>
        </w:rPr>
        <w:t>______________</w:t>
      </w:r>
      <w:r w:rsidRPr="008F1FA5">
        <w:rPr>
          <w:sz w:val="20"/>
          <w:szCs w:val="20"/>
        </w:rPr>
        <w:t xml:space="preserve">YES </w:t>
      </w:r>
      <w:r w:rsidR="002A1EFF" w:rsidRPr="008F1FA5">
        <w:rPr>
          <w:sz w:val="20"/>
          <w:szCs w:val="20"/>
        </w:rPr>
        <w:t>_________________</w:t>
      </w:r>
      <w:r w:rsidRPr="008F1FA5">
        <w:rPr>
          <w:sz w:val="20"/>
          <w:szCs w:val="20"/>
        </w:rPr>
        <w:t xml:space="preserve">NO </w:t>
      </w:r>
    </w:p>
    <w:p w14:paraId="58774E6D" w14:textId="6CAAA3D9" w:rsidR="008B3D73" w:rsidRPr="008F1FA5" w:rsidRDefault="008B3D73" w:rsidP="008B3D73">
      <w:pPr>
        <w:rPr>
          <w:sz w:val="18"/>
          <w:szCs w:val="18"/>
        </w:rPr>
      </w:pPr>
      <w:r w:rsidRPr="008F1FA5">
        <w:rPr>
          <w:sz w:val="18"/>
          <w:szCs w:val="18"/>
        </w:rPr>
        <w:t>It is a violation of the Freedom of Information Act for a person to knowingly obtain a public record for a commercial purpose without disclosing that it is for a commercial purpose, it if is requested to do so by the public body. 5 ILCS 140.3.1(c).</w:t>
      </w:r>
    </w:p>
    <w:p w14:paraId="74089385" w14:textId="4F38643C" w:rsidR="008B3D73" w:rsidRPr="008F1FA5" w:rsidRDefault="008B3D73" w:rsidP="008B3D73">
      <w:pPr>
        <w:rPr>
          <w:sz w:val="20"/>
          <w:szCs w:val="20"/>
        </w:rPr>
      </w:pPr>
      <w:r w:rsidRPr="008F1FA5">
        <w:rPr>
          <w:sz w:val="20"/>
          <w:szCs w:val="20"/>
        </w:rPr>
        <w:t xml:space="preserve">Are you requesting a fee waiver? </w:t>
      </w:r>
      <w:r w:rsidR="002A1EFF" w:rsidRPr="008F1FA5">
        <w:rPr>
          <w:sz w:val="20"/>
          <w:szCs w:val="20"/>
        </w:rPr>
        <w:t>_____________</w:t>
      </w:r>
      <w:r w:rsidRPr="008F1FA5">
        <w:rPr>
          <w:sz w:val="20"/>
          <w:szCs w:val="20"/>
        </w:rPr>
        <w:t xml:space="preserve">YES </w:t>
      </w:r>
      <w:r w:rsidR="002A1EFF" w:rsidRPr="008F1FA5">
        <w:rPr>
          <w:sz w:val="20"/>
          <w:szCs w:val="20"/>
        </w:rPr>
        <w:t>_____________</w:t>
      </w:r>
      <w:r w:rsidRPr="008F1FA5">
        <w:rPr>
          <w:sz w:val="20"/>
          <w:szCs w:val="20"/>
        </w:rPr>
        <w:t xml:space="preserve">NO </w:t>
      </w:r>
    </w:p>
    <w:p w14:paraId="7D13732A" w14:textId="24859672" w:rsidR="00C0694E" w:rsidRDefault="008B3D73" w:rsidP="008B3D73">
      <w:r w:rsidRPr="008F1FA5">
        <w:rPr>
          <w:sz w:val="20"/>
          <w:szCs w:val="20"/>
        </w:rPr>
        <w:t xml:space="preserve">If you are requesting a waiver of any fees for copying the documents, you must attach a statement of the purpose of the request and whether the principal purpose of the request is to access or disseminate information regarding the health, safety and welfare or legal rights of the </w:t>
      </w:r>
      <w:proofErr w:type="gramStart"/>
      <w:r w:rsidRPr="008F1FA5">
        <w:rPr>
          <w:sz w:val="20"/>
          <w:szCs w:val="20"/>
        </w:rPr>
        <w:t>general public</w:t>
      </w:r>
      <w:proofErr w:type="gramEnd"/>
      <w:r w:rsidRPr="008F1FA5">
        <w:rPr>
          <w:sz w:val="20"/>
          <w:szCs w:val="20"/>
        </w:rPr>
        <w:t>. 5 ILCS 140/6(c).</w:t>
      </w:r>
    </w:p>
    <w:sectPr w:rsidR="00C069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MzS1sDA3s7A0MLZQ0lEKTi0uzszPAykwqgUAID54USwAAAA="/>
  </w:docVars>
  <w:rsids>
    <w:rsidRoot w:val="008B3D73"/>
    <w:rsid w:val="0011179D"/>
    <w:rsid w:val="002A1EFF"/>
    <w:rsid w:val="00440C57"/>
    <w:rsid w:val="00496EDC"/>
    <w:rsid w:val="007B74BA"/>
    <w:rsid w:val="008B3D73"/>
    <w:rsid w:val="008F1FA5"/>
    <w:rsid w:val="00C069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847CA"/>
  <w15:chartTrackingRefBased/>
  <w15:docId w15:val="{4D1BAF3D-FEF4-47B2-BC81-26CB2BDCC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411</Words>
  <Characters>234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Hollis</dc:creator>
  <cp:keywords/>
  <dc:description/>
  <cp:lastModifiedBy>Stark Co Clerk &amp; Recorder</cp:lastModifiedBy>
  <cp:revision>2</cp:revision>
  <dcterms:created xsi:type="dcterms:W3CDTF">2022-08-15T18:26:00Z</dcterms:created>
  <dcterms:modified xsi:type="dcterms:W3CDTF">2023-11-16T16:16:00Z</dcterms:modified>
</cp:coreProperties>
</file>